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8917A3" w14:textId="7CD54ADF" w:rsidR="0079486B" w:rsidRPr="001B4A48" w:rsidRDefault="00262962" w:rsidP="00753F01">
      <w:pPr>
        <w:jc w:val="center"/>
        <w:rPr>
          <w:rFonts w:ascii="Century Gothic" w:hAnsi="Century Gothic" w:cstheme="minorHAnsi"/>
          <w:b/>
          <w:bCs/>
          <w:sz w:val="28"/>
          <w:szCs w:val="28"/>
        </w:rPr>
      </w:pPr>
      <w:r w:rsidRPr="001B4A48">
        <w:rPr>
          <w:rFonts w:ascii="Century Gothic" w:hAnsi="Century Gothic" w:cstheme="minorHAnsi"/>
          <w:b/>
          <w:bCs/>
          <w:sz w:val="28"/>
          <w:szCs w:val="28"/>
        </w:rPr>
        <w:t>Internship Program Application Form</w:t>
      </w:r>
    </w:p>
    <w:p w14:paraId="6C636B57" w14:textId="7248CEEB" w:rsidR="003556B0" w:rsidRDefault="1777C41D" w:rsidP="32DF8BA1">
      <w:pPr>
        <w:pBdr>
          <w:bottom w:val="single" w:sz="4" w:space="1" w:color="auto"/>
        </w:pBdr>
        <w:rPr>
          <w:rFonts w:ascii="Century Gothic" w:hAnsi="Century Gothic"/>
        </w:rPr>
      </w:pPr>
      <w:r w:rsidRPr="32DF8BA1">
        <w:rPr>
          <w:rFonts w:ascii="Century Gothic" w:hAnsi="Century Gothic"/>
        </w:rPr>
        <w:t xml:space="preserve">Please download, </w:t>
      </w:r>
      <w:r w:rsidR="00861FC6" w:rsidRPr="32DF8BA1">
        <w:rPr>
          <w:rFonts w:ascii="Century Gothic" w:hAnsi="Century Gothic"/>
        </w:rPr>
        <w:t>complete,</w:t>
      </w:r>
      <w:r w:rsidRPr="32DF8BA1">
        <w:rPr>
          <w:rFonts w:ascii="Century Gothic" w:hAnsi="Century Gothic"/>
        </w:rPr>
        <w:t xml:space="preserve"> and email this attachment to </w:t>
      </w:r>
      <w:hyperlink r:id="rId11">
        <w:r w:rsidRPr="32DF8BA1">
          <w:rPr>
            <w:rStyle w:val="Hyperlink"/>
            <w:rFonts w:ascii="Century Gothic" w:hAnsi="Century Gothic"/>
          </w:rPr>
          <w:t>sots.internships@ct.gov</w:t>
        </w:r>
      </w:hyperlink>
      <w:r w:rsidR="00A533D3">
        <w:rPr>
          <w:rFonts w:ascii="Century Gothic" w:hAnsi="Century Gothic"/>
        </w:rPr>
        <w:t xml:space="preserve"> along with other required materials (please see </w:t>
      </w:r>
      <w:r w:rsidR="00536FEF">
        <w:rPr>
          <w:rFonts w:ascii="Century Gothic" w:hAnsi="Century Gothic"/>
        </w:rPr>
        <w:t>internship description</w:t>
      </w:r>
      <w:r w:rsidR="00C60383">
        <w:rPr>
          <w:rFonts w:ascii="Century Gothic" w:hAnsi="Century Gothic"/>
        </w:rPr>
        <w:t>s</w:t>
      </w:r>
      <w:r w:rsidR="00536FEF">
        <w:rPr>
          <w:rFonts w:ascii="Century Gothic" w:hAnsi="Century Gothic"/>
        </w:rPr>
        <w:t xml:space="preserve"> for details). </w:t>
      </w:r>
    </w:p>
    <w:p w14:paraId="6DDE7F3D" w14:textId="2D672160" w:rsidR="001B4A48" w:rsidRPr="006E10FD" w:rsidRDefault="001B4A48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First &amp; Last Name:</w:t>
      </w:r>
      <w:r w:rsidR="001E37A9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705019979"/>
          <w:placeholder>
            <w:docPart w:val="6CEE7EA3816E420BB00CF186EFA81F38"/>
          </w:placeholder>
          <w:showingPlcHdr/>
          <w:text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="001E37A9" w:rsidRPr="006E10FD">
        <w:rPr>
          <w:rFonts w:ascii="Century Gothic" w:hAnsi="Century Gothic" w:cstheme="minorHAnsi"/>
          <w:sz w:val="23"/>
          <w:szCs w:val="23"/>
        </w:rPr>
        <w:tab/>
      </w:r>
      <w:r w:rsidR="001E37A9"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Date:</w:t>
      </w:r>
      <w:r w:rsidR="001E37A9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395249392"/>
          <w:placeholder>
            <w:docPart w:val="02446F3443064F87B3E2C48D1027A35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E10FD">
            <w:rPr>
              <w:rStyle w:val="PlaceholderText"/>
              <w:sz w:val="23"/>
              <w:szCs w:val="23"/>
            </w:rPr>
            <w:t>Click or tap to enter a date.</w:t>
          </w:r>
        </w:sdtContent>
      </w:sdt>
    </w:p>
    <w:p w14:paraId="613DA511" w14:textId="56A06292" w:rsidR="001B4A48" w:rsidRPr="006E10FD" w:rsidRDefault="001E37A9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1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553131708"/>
          <w:placeholder>
            <w:docPart w:val="80F009EA554A4E3AB6A0005F2C98545A"/>
          </w:placeholder>
          <w:showingPlcHdr/>
          <w:text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2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234061639"/>
          <w:placeholder>
            <w:docPart w:val="A405C15255B74F0CA901ABEFF27B77D6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61F262BD" w14:textId="3BD62C38" w:rsidR="001E37A9" w:rsidRPr="006E10FD" w:rsidRDefault="001E37A9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781996838"/>
          <w:placeholder>
            <w:docPart w:val="CEB2EEF71A1742C192810B573853E3E3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State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254407052"/>
          <w:placeholder>
            <w:docPart w:val="6738C756B4944E078BB85E6486ACAC0B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Z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434403925"/>
          <w:placeholder>
            <w:docPart w:val="516B475FEA71477CAAD487F5733B420A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47D7D03B" w14:textId="31958024" w:rsidR="00DC4AD6" w:rsidRDefault="001E37A9" w:rsidP="001A15B6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Phone Numbe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851942836"/>
          <w:placeholder>
            <w:docPart w:val="8B53FE49CF3E453F9304EAAD6034ECA4"/>
          </w:placeholder>
          <w:showingPlcHdr/>
          <w:text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May we text you at this number?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836490759"/>
          <w:placeholder>
            <w:docPart w:val="9903CB8DB9A74DC38D979446225A9DF3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014FB0" w:rsidRPr="003B15F8">
            <w:rPr>
              <w:rStyle w:val="PlaceholderText"/>
            </w:rPr>
            <w:t>Choose an item.</w:t>
          </w:r>
        </w:sdtContent>
      </w:sdt>
      <w:r w:rsidR="001A15B6"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226B220F" w14:textId="53E86FBE" w:rsidR="001E37A9" w:rsidRDefault="00DC4AD6" w:rsidP="001A15B6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Preferred Email:</w:t>
      </w:r>
      <w:r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924387329"/>
          <w:placeholder>
            <w:docPart w:val="EA5F2F5DF2724980942F294D205726B9"/>
          </w:placeholder>
          <w:showingPlcHdr/>
          <w:text/>
        </w:sdtPr>
        <w:sdtContent>
          <w:r w:rsidR="00E34BF6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="004008B5">
        <w:rPr>
          <w:rFonts w:ascii="Century Gothic" w:hAnsi="Century Gothic" w:cstheme="minorHAnsi"/>
          <w:sz w:val="23"/>
          <w:szCs w:val="23"/>
        </w:rPr>
        <w:t xml:space="preserve">  </w:t>
      </w:r>
      <w:r w:rsidR="004008B5" w:rsidRPr="00A96EDA">
        <w:rPr>
          <w:rFonts w:ascii="Century Gothic" w:hAnsi="Century Gothic" w:cstheme="minorHAnsi"/>
          <w:b/>
          <w:bCs/>
          <w:sz w:val="23"/>
          <w:szCs w:val="23"/>
        </w:rPr>
        <w:t xml:space="preserve">Preferred </w:t>
      </w:r>
      <w:r w:rsidR="004008B5">
        <w:rPr>
          <w:rFonts w:ascii="Century Gothic" w:hAnsi="Century Gothic" w:cstheme="minorHAnsi"/>
          <w:b/>
          <w:bCs/>
          <w:sz w:val="23"/>
          <w:szCs w:val="23"/>
        </w:rPr>
        <w:t>Pronouns</w:t>
      </w:r>
      <w:r w:rsidR="004008B5" w:rsidRPr="00A96EDA">
        <w:rPr>
          <w:rFonts w:ascii="Century Gothic" w:hAnsi="Century Gothic" w:cstheme="minorHAnsi"/>
          <w:b/>
          <w:bCs/>
          <w:sz w:val="23"/>
          <w:szCs w:val="23"/>
        </w:rPr>
        <w:t>:</w:t>
      </w:r>
      <w:r w:rsidR="004008B5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152412426"/>
          <w:placeholder>
            <w:docPart w:val="D4211466CB114F87AF315353ABD61729"/>
          </w:placeholder>
          <w:showingPlcHdr/>
          <w:text/>
        </w:sdtPr>
        <w:sdtContent>
          <w:r w:rsidR="004008B5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6661B29C" w14:textId="023380CF" w:rsidR="00E34BF6" w:rsidRPr="009D57B7" w:rsidRDefault="009D57B7" w:rsidP="001A15B6">
      <w:pPr>
        <w:pBdr>
          <w:bottom w:val="single" w:sz="4" w:space="1" w:color="auto"/>
        </w:pBdr>
        <w:rPr>
          <w:rFonts w:ascii="Century Gothic" w:hAnsi="Century Gothic" w:cstheme="minorHAnsi"/>
          <w:b/>
          <w:bCs/>
          <w:sz w:val="23"/>
          <w:szCs w:val="23"/>
        </w:rPr>
      </w:pPr>
      <w:r>
        <w:rPr>
          <w:rFonts w:ascii="Century Gothic" w:hAnsi="Century Gothic" w:cstheme="minorHAnsi"/>
          <w:b/>
          <w:bCs/>
          <w:sz w:val="23"/>
          <w:szCs w:val="23"/>
        </w:rPr>
        <w:t>Internship</w:t>
      </w:r>
      <w:r w:rsidR="00FB68E7">
        <w:rPr>
          <w:rFonts w:ascii="Century Gothic" w:hAnsi="Century Gothic" w:cstheme="minorHAnsi"/>
          <w:b/>
          <w:bCs/>
          <w:sz w:val="23"/>
          <w:szCs w:val="23"/>
        </w:rPr>
        <w:t>(s)</w:t>
      </w:r>
      <w:r>
        <w:rPr>
          <w:rFonts w:ascii="Century Gothic" w:hAnsi="Century Gothic" w:cstheme="minorHAnsi"/>
          <w:b/>
          <w:bCs/>
          <w:sz w:val="23"/>
          <w:szCs w:val="23"/>
        </w:rPr>
        <w:t xml:space="preserve"> you </w:t>
      </w:r>
      <w:r w:rsidR="00817646">
        <w:rPr>
          <w:rFonts w:ascii="Century Gothic" w:hAnsi="Century Gothic" w:cstheme="minorHAnsi"/>
          <w:b/>
          <w:bCs/>
          <w:sz w:val="23"/>
          <w:szCs w:val="23"/>
        </w:rPr>
        <w:t>are applying for</w:t>
      </w:r>
      <w:r w:rsidR="00377B90">
        <w:rPr>
          <w:rFonts w:ascii="Century Gothic" w:hAnsi="Century Gothic" w:cstheme="minorHAnsi"/>
          <w:b/>
          <w:bCs/>
          <w:sz w:val="23"/>
          <w:szCs w:val="23"/>
        </w:rPr>
        <w:t xml:space="preserve"> (please review </w:t>
      </w:r>
      <w:r w:rsidR="00C60383">
        <w:rPr>
          <w:rFonts w:ascii="Century Gothic" w:hAnsi="Century Gothic" w:cstheme="minorHAnsi"/>
          <w:b/>
          <w:bCs/>
          <w:sz w:val="23"/>
          <w:szCs w:val="23"/>
        </w:rPr>
        <w:t>available internships</w:t>
      </w:r>
      <w:r w:rsidR="00377B90">
        <w:rPr>
          <w:rFonts w:ascii="Century Gothic" w:hAnsi="Century Gothic" w:cstheme="minorHAnsi"/>
          <w:b/>
          <w:bCs/>
          <w:sz w:val="23"/>
          <w:szCs w:val="23"/>
        </w:rPr>
        <w:t xml:space="preserve"> on website before making your selection)</w:t>
      </w:r>
      <w:r w:rsidR="00817646">
        <w:rPr>
          <w:rFonts w:ascii="Century Gothic" w:hAnsi="Century Gothic" w:cstheme="minorHAnsi"/>
          <w:b/>
          <w:bCs/>
          <w:sz w:val="23"/>
          <w:szCs w:val="23"/>
        </w:rPr>
        <w:t xml:space="preserve">: </w:t>
      </w:r>
      <w:sdt>
        <w:sdtPr>
          <w:rPr>
            <w:rFonts w:ascii="Century Gothic" w:hAnsi="Century Gothic" w:cstheme="minorHAnsi"/>
            <w:sz w:val="23"/>
            <w:szCs w:val="23"/>
          </w:rPr>
          <w:id w:val="-102272983"/>
          <w:placeholder>
            <w:docPart w:val="9B365402DFAD4C6CB6F78C15BCFC2F82"/>
          </w:placeholder>
          <w:showingPlcHdr/>
          <w:text/>
        </w:sdtPr>
        <w:sdtContent>
          <w:r w:rsidR="00817646" w:rsidRPr="003B15F8">
            <w:rPr>
              <w:rStyle w:val="PlaceholderText"/>
            </w:rPr>
            <w:t>Click or tap here to enter text.</w:t>
          </w:r>
        </w:sdtContent>
      </w:sdt>
    </w:p>
    <w:p w14:paraId="0A8DE412" w14:textId="0351F1D8" w:rsidR="006B363B" w:rsidRPr="006E10FD" w:rsidRDefault="00000000" w:rsidP="79AF6478">
      <w:pPr>
        <w:rPr>
          <w:rFonts w:ascii="Century Gothic" w:hAnsi="Century Gothic"/>
          <w:sz w:val="23"/>
          <w:szCs w:val="23"/>
        </w:rPr>
      </w:pPr>
      <w:sdt>
        <w:sdtPr>
          <w:rPr>
            <w:rFonts w:ascii="Century Gothic" w:hAnsi="Century Gothic"/>
            <w:sz w:val="23"/>
            <w:szCs w:val="23"/>
          </w:rPr>
          <w:id w:val="53123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31EF76D7" w:rsidRPr="79AF6478">
            <w:rPr>
              <w:rFonts w:ascii="MS Gothic" w:eastAsia="MS Gothic" w:hAnsi="MS Gothic"/>
              <w:sz w:val="23"/>
              <w:szCs w:val="23"/>
            </w:rPr>
            <w:t>☐</w:t>
          </w:r>
        </w:sdtContent>
      </w:sdt>
      <w:r w:rsidR="0002110B" w:rsidRPr="79AF6478">
        <w:rPr>
          <w:rFonts w:ascii="Century Gothic" w:hAnsi="Century Gothic"/>
          <w:sz w:val="23"/>
          <w:szCs w:val="23"/>
        </w:rPr>
        <w:t xml:space="preserve"> Undergraduate</w:t>
      </w:r>
      <w:r w:rsidR="00E44B13" w:rsidRPr="79AF6478">
        <w:rPr>
          <w:rFonts w:ascii="Century Gothic" w:hAnsi="Century Gothic"/>
          <w:sz w:val="23"/>
          <w:szCs w:val="23"/>
        </w:rPr>
        <w:t xml:space="preserve">   </w:t>
      </w:r>
      <w:sdt>
        <w:sdtPr>
          <w:rPr>
            <w:rFonts w:ascii="Century Gothic" w:hAnsi="Century Gothic"/>
            <w:sz w:val="23"/>
            <w:szCs w:val="23"/>
          </w:rPr>
          <w:id w:val="1201584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4B13" w:rsidRPr="79AF6478">
            <w:rPr>
              <w:rFonts w:ascii="MS Gothic" w:eastAsia="MS Gothic" w:hAnsi="MS Gothic"/>
              <w:sz w:val="23"/>
              <w:szCs w:val="23"/>
            </w:rPr>
            <w:t>☐</w:t>
          </w:r>
        </w:sdtContent>
      </w:sdt>
      <w:r w:rsidR="00E44B13" w:rsidRPr="79AF6478">
        <w:rPr>
          <w:rFonts w:ascii="Century Gothic" w:hAnsi="Century Gothic"/>
          <w:sz w:val="23"/>
          <w:szCs w:val="23"/>
        </w:rPr>
        <w:t xml:space="preserve"> Graduate Student   </w:t>
      </w:r>
      <w:sdt>
        <w:sdtPr>
          <w:rPr>
            <w:rFonts w:ascii="Century Gothic" w:hAnsi="Century Gothic"/>
            <w:sz w:val="23"/>
            <w:szCs w:val="23"/>
          </w:rPr>
          <w:id w:val="-1803379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4B13" w:rsidRPr="79AF6478">
            <w:rPr>
              <w:rFonts w:ascii="MS Gothic" w:eastAsia="MS Gothic" w:hAnsi="MS Gothic"/>
              <w:sz w:val="23"/>
              <w:szCs w:val="23"/>
            </w:rPr>
            <w:t>☐</w:t>
          </w:r>
        </w:sdtContent>
      </w:sdt>
      <w:r w:rsidR="00E44B13" w:rsidRPr="79AF6478">
        <w:rPr>
          <w:rFonts w:ascii="Century Gothic" w:hAnsi="Century Gothic"/>
          <w:sz w:val="23"/>
          <w:szCs w:val="23"/>
        </w:rPr>
        <w:t xml:space="preserve">  Law Student  </w:t>
      </w:r>
      <w:sdt>
        <w:sdtPr>
          <w:rPr>
            <w:rFonts w:ascii="Century Gothic" w:hAnsi="Century Gothic"/>
            <w:sz w:val="23"/>
            <w:szCs w:val="23"/>
          </w:rPr>
          <w:id w:val="-9415239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4B13" w:rsidRPr="79AF6478">
            <w:rPr>
              <w:rFonts w:ascii="MS Gothic" w:eastAsia="MS Gothic" w:hAnsi="MS Gothic"/>
              <w:sz w:val="23"/>
              <w:szCs w:val="23"/>
            </w:rPr>
            <w:t>☐</w:t>
          </w:r>
        </w:sdtContent>
      </w:sdt>
      <w:r w:rsidR="00574C16" w:rsidRPr="79AF6478">
        <w:rPr>
          <w:rFonts w:ascii="Century Gothic" w:hAnsi="Century Gothic"/>
          <w:sz w:val="23"/>
          <w:szCs w:val="23"/>
        </w:rPr>
        <w:t xml:space="preserve"> Other: </w:t>
      </w:r>
      <w:sdt>
        <w:sdtPr>
          <w:rPr>
            <w:rFonts w:ascii="Century Gothic" w:hAnsi="Century Gothic"/>
            <w:sz w:val="23"/>
            <w:szCs w:val="23"/>
          </w:rPr>
          <w:id w:val="-81615084"/>
          <w:placeholder>
            <w:docPart w:val="DefaultPlaceholder_-1854013440"/>
          </w:placeholder>
          <w:showingPlcHdr/>
        </w:sdtPr>
        <w:sdtContent>
          <w:r w:rsidR="00574C16" w:rsidRPr="79AF6478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1F554645" w14:textId="6A30E6D8" w:rsidR="001E37A9" w:rsidRPr="006E10FD" w:rsidRDefault="001A15B6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School Name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461850652"/>
          <w:placeholder>
            <w:docPart w:val="8B4B15342A9F4B2286F7253568B4A61C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="00861FC6">
        <w:rPr>
          <w:rFonts w:ascii="Century Gothic" w:hAnsi="Century Gothic" w:cstheme="minorHAnsi"/>
          <w:sz w:val="23"/>
          <w:szCs w:val="23"/>
        </w:rPr>
        <w:t xml:space="preserve">           </w:t>
      </w:r>
      <w:r w:rsidR="00F70FA7"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="00F70FA7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700359051"/>
          <w:placeholder>
            <w:docPart w:val="DD61409FE81D42EE8AE2684DBCF6E690"/>
          </w:placeholder>
          <w:showingPlcHdr/>
          <w:text/>
        </w:sdtPr>
        <w:sdtContent>
          <w:r w:rsidR="00F70FA7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="00F70FA7"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4875CD76" w14:textId="6CCC5219" w:rsidR="0067180B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Majo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520854882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Mino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288276257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573E1CE7" w14:textId="161CC123" w:rsidR="00CD47BF" w:rsidRPr="00CD47BF" w:rsidRDefault="00CD47BF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Expected graduation month &amp; year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340747555"/>
          <w:placeholder>
            <w:docPart w:val="4AB4684510DF4851AC00DC53C33EC51C"/>
          </w:placeholder>
          <w:showingPlcHdr/>
          <w:date>
            <w:dateFormat w:val="MMMM yy"/>
            <w:lid w:val="en-US"/>
            <w:storeMappedDataAs w:val="dateTime"/>
            <w:calendar w:val="gregorian"/>
          </w:date>
        </w:sdtPr>
        <w:sdtContent>
          <w:r w:rsidRPr="006E10FD">
            <w:rPr>
              <w:rStyle w:val="PlaceholderText"/>
              <w:sz w:val="23"/>
              <w:szCs w:val="23"/>
            </w:rPr>
            <w:t>Click or tap to enter a date.</w:t>
          </w:r>
        </w:sdtContent>
      </w:sdt>
    </w:p>
    <w:p w14:paraId="05A7158D" w14:textId="5F36E00C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Will you be seeking school credit for this internship?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209575906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Unsure" w:value="Unsure"/>
          </w:dropDownList>
        </w:sdtPr>
        <w:sdtContent>
          <w:r w:rsidRPr="006E10FD">
            <w:rPr>
              <w:rStyle w:val="PlaceholderText"/>
              <w:sz w:val="23"/>
              <w:szCs w:val="23"/>
            </w:rPr>
            <w:t>Choose an item.</w:t>
          </w:r>
        </w:sdtContent>
      </w:sdt>
    </w:p>
    <w:p w14:paraId="32863395" w14:textId="16163DD8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If seeking credit,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i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nternship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p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rofessor’s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n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ame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558817877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75A58277" w14:textId="0538E4F3" w:rsidR="001A15B6" w:rsidRPr="006E10FD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P</w:t>
      </w:r>
      <w:r w:rsidR="001A15B6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rofessor’s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e</w:t>
      </w:r>
      <w:r w:rsidR="001A15B6" w:rsidRPr="00014FB0">
        <w:rPr>
          <w:rFonts w:ascii="Century Gothic" w:hAnsi="Century Gothic" w:cstheme="minorHAnsi"/>
          <w:b/>
          <w:bCs/>
          <w:sz w:val="23"/>
          <w:szCs w:val="23"/>
        </w:rPr>
        <w:t>mail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9113341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014FB0">
        <w:rPr>
          <w:rFonts w:ascii="Century Gothic" w:hAnsi="Century Gothic" w:cstheme="minorHAnsi"/>
          <w:sz w:val="23"/>
          <w:szCs w:val="23"/>
        </w:rPr>
        <w:t xml:space="preserve">  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Phone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n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umbe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744362830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1AF89EAF" w14:textId="77777777" w:rsidR="00C97C46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Semester to complete internsh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429277411"/>
          <w:placeholder>
            <w:docPart w:val="DefaultPlaceholder_-1854013438"/>
          </w:placeholder>
          <w:showingPlcHdr/>
          <w:dropDownList>
            <w:listItem w:value="Choose an item."/>
            <w:listItem w:displayText="Spring" w:value="Spring"/>
            <w:listItem w:displayText="Summer" w:value="Summer"/>
            <w:listItem w:displayText="Fall" w:value="Fall"/>
          </w:dropDownList>
        </w:sdtPr>
        <w:sdtContent>
          <w:r w:rsidRPr="006E10FD">
            <w:rPr>
              <w:rStyle w:val="PlaceholderText"/>
              <w:sz w:val="23"/>
              <w:szCs w:val="23"/>
            </w:rPr>
            <w:t>Choose an item.</w:t>
          </w:r>
        </w:sdtContent>
      </w:sdt>
      <w:r w:rsidR="00354A79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291305" w:rsidRPr="00014FB0">
        <w:rPr>
          <w:rFonts w:ascii="Century Gothic" w:hAnsi="Century Gothic" w:cstheme="minorHAnsi"/>
          <w:b/>
          <w:bCs/>
          <w:sz w:val="23"/>
          <w:szCs w:val="23"/>
        </w:rPr>
        <w:t>Desir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e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s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tart</w:t>
      </w:r>
      <w:r w:rsidR="001C2D68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&amp; en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ate</w:t>
      </w:r>
      <w:r w:rsidR="001C2D68" w:rsidRPr="00014FB0">
        <w:rPr>
          <w:rFonts w:ascii="Century Gothic" w:hAnsi="Century Gothic" w:cstheme="minorHAnsi"/>
          <w:b/>
          <w:bCs/>
          <w:sz w:val="23"/>
          <w:szCs w:val="23"/>
        </w:rPr>
        <w:t>s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:</w:t>
      </w:r>
      <w:r w:rsidR="00333AFB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66355"/>
          <w:placeholder>
            <w:docPart w:val="8F22C7F4B931449187616E2976E8F882"/>
          </w:placeholder>
          <w:showingPlcHdr/>
          <w:text/>
        </w:sdtPr>
        <w:sdtContent>
          <w:r w:rsidR="00333AFB" w:rsidRPr="00C97C46">
            <w:rPr>
              <w:rStyle w:val="PlaceholderText"/>
            </w:rPr>
            <w:t>Click or tap here to enter text.</w:t>
          </w:r>
        </w:sdtContent>
      </w:sdt>
    </w:p>
    <w:p w14:paraId="7B45AAB8" w14:textId="77777777" w:rsidR="00D724A4" w:rsidRDefault="00792A3D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Desired </w:t>
      </w:r>
      <w:r w:rsidR="00D724A4">
        <w:rPr>
          <w:rFonts w:ascii="Century Gothic" w:hAnsi="Century Gothic" w:cstheme="minorHAnsi"/>
          <w:b/>
          <w:bCs/>
          <w:sz w:val="23"/>
          <w:szCs w:val="23"/>
        </w:rPr>
        <w:t>hours per week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:</w:t>
      </w:r>
      <w:r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38387487"/>
          <w:placeholder>
            <w:docPart w:val="498007FA9A7643889505EB50FAE5BED5"/>
          </w:placeholder>
          <w:showingPlcHdr/>
          <w:text/>
        </w:sdtPr>
        <w:sdtContent>
          <w:r w:rsidRPr="00C97C46">
            <w:rPr>
              <w:rStyle w:val="PlaceholderText"/>
            </w:rPr>
            <w:t>Click or tap here to enter text.</w:t>
          </w:r>
        </w:sdtContent>
      </w:sdt>
      <w:r w:rsidR="00D724A4">
        <w:rPr>
          <w:rFonts w:ascii="Century Gothic" w:hAnsi="Century Gothic" w:cstheme="minorHAnsi"/>
          <w:sz w:val="23"/>
          <w:szCs w:val="23"/>
        </w:rPr>
        <w:t xml:space="preserve">  </w:t>
      </w:r>
    </w:p>
    <w:p w14:paraId="2EB0EF95" w14:textId="573E0BAE" w:rsidR="001E1692" w:rsidRPr="006E10FD" w:rsidRDefault="001E1692" w:rsidP="001E1692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</w:p>
    <w:p w14:paraId="50C85F45" w14:textId="16AC14A6" w:rsidR="00EC773A" w:rsidRPr="00A96EDA" w:rsidRDefault="00C12CCD" w:rsidP="001B4A48">
      <w:pPr>
        <w:rPr>
          <w:rFonts w:ascii="Century Gothic" w:hAnsi="Century Gothic" w:cstheme="minorHAnsi"/>
          <w:b/>
          <w:bCs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 xml:space="preserve">Which area(s) </w:t>
      </w:r>
      <w:proofErr w:type="gramStart"/>
      <w:r w:rsidR="004E72BC" w:rsidRPr="00A96EDA">
        <w:rPr>
          <w:rFonts w:ascii="Century Gothic" w:hAnsi="Century Gothic" w:cstheme="minorHAnsi"/>
          <w:b/>
          <w:bCs/>
          <w:sz w:val="23"/>
          <w:szCs w:val="23"/>
        </w:rPr>
        <w:t>interest</w:t>
      </w:r>
      <w:proofErr w:type="gramEnd"/>
      <w:r w:rsidR="004E72BC" w:rsidRPr="00A96EDA">
        <w:rPr>
          <w:rFonts w:ascii="Century Gothic" w:hAnsi="Century Gothic" w:cstheme="minorHAnsi"/>
          <w:b/>
          <w:bCs/>
          <w:sz w:val="23"/>
          <w:szCs w:val="23"/>
        </w:rPr>
        <w:t xml:space="preserve"> you most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 xml:space="preserve">?  Choose </w:t>
      </w:r>
      <w:r w:rsidR="00230D1F" w:rsidRPr="00A96EDA">
        <w:rPr>
          <w:rFonts w:ascii="Century Gothic" w:hAnsi="Century Gothic" w:cstheme="minorHAnsi"/>
          <w:b/>
          <w:bCs/>
          <w:sz w:val="23"/>
          <w:szCs w:val="23"/>
        </w:rPr>
        <w:t>one or more.</w:t>
      </w:r>
    </w:p>
    <w:p w14:paraId="675FEEF7" w14:textId="14BF14EC" w:rsidR="00230D1F" w:rsidRPr="006E10FD" w:rsidRDefault="00000000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2123489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0D1F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BB68FE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B11D13" w:rsidRPr="006E10FD">
        <w:rPr>
          <w:rFonts w:ascii="Century Gothic" w:hAnsi="Century Gothic" w:cstheme="minorHAnsi"/>
          <w:sz w:val="23"/>
          <w:szCs w:val="23"/>
        </w:rPr>
        <w:t>Elections</w:t>
      </w:r>
      <w:r w:rsidR="00BB68FE" w:rsidRPr="006E10FD">
        <w:rPr>
          <w:rFonts w:ascii="Century Gothic" w:hAnsi="Century Gothic" w:cstheme="minorHAnsi"/>
          <w:sz w:val="23"/>
          <w:szCs w:val="23"/>
        </w:rPr>
        <w:tab/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459643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6F36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BB68FE" w:rsidRPr="006E10FD">
        <w:rPr>
          <w:rFonts w:ascii="Century Gothic" w:hAnsi="Century Gothic" w:cstheme="minorHAnsi"/>
          <w:sz w:val="23"/>
          <w:szCs w:val="23"/>
        </w:rPr>
        <w:t xml:space="preserve"> Business Services</w:t>
      </w:r>
      <w:r w:rsidR="009E68A7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CD0A50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5052007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68A7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9E68A7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274328">
        <w:rPr>
          <w:rFonts w:ascii="Century Gothic" w:hAnsi="Century Gothic" w:cstheme="minorHAnsi"/>
          <w:sz w:val="23"/>
          <w:szCs w:val="23"/>
        </w:rPr>
        <w:t>Graphic Design</w:t>
      </w:r>
      <w:r w:rsidR="00CD0A50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475959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0A50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D0A50" w:rsidRPr="006E10FD">
        <w:rPr>
          <w:rFonts w:ascii="Century Gothic" w:hAnsi="Century Gothic" w:cstheme="minorHAnsi"/>
          <w:sz w:val="23"/>
          <w:szCs w:val="23"/>
        </w:rPr>
        <w:t xml:space="preserve"> Information Technology</w:t>
      </w:r>
      <w:r w:rsidR="00314F0F">
        <w:rPr>
          <w:rFonts w:ascii="Century Gothic" w:hAnsi="Century Gothic" w:cstheme="minorHAnsi"/>
          <w:sz w:val="23"/>
          <w:szCs w:val="23"/>
        </w:rPr>
        <w:t xml:space="preserve"> </w:t>
      </w:r>
      <w:r w:rsidR="004E72BC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415362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791E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7A791E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985D77">
        <w:rPr>
          <w:rFonts w:ascii="Century Gothic" w:hAnsi="Century Gothic" w:cstheme="minorHAnsi"/>
          <w:sz w:val="23"/>
          <w:szCs w:val="23"/>
        </w:rPr>
        <w:t>Administration</w:t>
      </w:r>
      <w:r w:rsidR="007A791E" w:rsidRPr="006E10FD">
        <w:rPr>
          <w:rFonts w:ascii="Century Gothic" w:hAnsi="Century Gothic" w:cstheme="minorHAnsi"/>
          <w:sz w:val="23"/>
          <w:szCs w:val="23"/>
        </w:rPr>
        <w:t xml:space="preserve">   </w:t>
      </w:r>
    </w:p>
    <w:p w14:paraId="31759ACC" w14:textId="21B25FF4" w:rsidR="0035026C" w:rsidRPr="006E10FD" w:rsidRDefault="00000000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1420984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118C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73091" w:rsidRPr="006E10FD">
        <w:rPr>
          <w:rFonts w:ascii="Century Gothic" w:hAnsi="Century Gothic" w:cstheme="minorHAnsi"/>
          <w:sz w:val="23"/>
          <w:szCs w:val="23"/>
        </w:rPr>
        <w:t xml:space="preserve">  Communications  </w:t>
      </w:r>
      <w:r w:rsidR="00C57A85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397411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3091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73091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274328">
        <w:rPr>
          <w:rFonts w:ascii="Century Gothic" w:hAnsi="Century Gothic" w:cstheme="minorHAnsi"/>
          <w:sz w:val="23"/>
          <w:szCs w:val="23"/>
        </w:rPr>
        <w:t>Digital Media</w:t>
      </w:r>
      <w:r w:rsidR="008C209A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1370763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026C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Legal</w:t>
      </w:r>
      <w:r w:rsidR="00314F0F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779217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026C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>Civics</w:t>
      </w:r>
      <w:r w:rsidR="0002118C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260108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118C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>Community Outreach</w:t>
      </w:r>
      <w:r w:rsidR="00424942">
        <w:rPr>
          <w:rFonts w:ascii="Century Gothic" w:hAnsi="Century Gothic" w:cstheme="minorHAnsi"/>
          <w:sz w:val="23"/>
          <w:szCs w:val="23"/>
        </w:rPr>
        <w:t xml:space="preserve"> &amp; Engagement</w:t>
      </w:r>
    </w:p>
    <w:sectPr w:rsidR="0035026C" w:rsidRPr="006E10FD" w:rsidSect="00A96EDA">
      <w:footerReference w:type="default" r:id="rId12"/>
      <w:headerReference w:type="first" r:id="rId13"/>
      <w:footerReference w:type="first" r:id="rId14"/>
      <w:pgSz w:w="12240" w:h="15840"/>
      <w:pgMar w:top="288" w:right="576" w:bottom="576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8C1A5" w14:textId="77777777" w:rsidR="00B9692A" w:rsidRDefault="00B9692A" w:rsidP="00C37E9B">
      <w:pPr>
        <w:spacing w:after="0" w:line="240" w:lineRule="auto"/>
      </w:pPr>
      <w:r>
        <w:separator/>
      </w:r>
    </w:p>
  </w:endnote>
  <w:endnote w:type="continuationSeparator" w:id="0">
    <w:p w14:paraId="04F802ED" w14:textId="77777777" w:rsidR="00B9692A" w:rsidRDefault="00B9692A" w:rsidP="00C37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C4DEA" w14:textId="56F84E4E" w:rsidR="00C37E9B" w:rsidRPr="00721F22" w:rsidRDefault="00C37E9B" w:rsidP="00760522">
    <w:pPr>
      <w:spacing w:before="77"/>
      <w:jc w:val="center"/>
      <w:rPr>
        <w:rFonts w:ascii="Century Gothic"/>
        <w:b/>
        <w:sz w:val="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47BC2" w14:textId="77777777" w:rsidR="00FA08EC" w:rsidRDefault="00FA08EC" w:rsidP="007E7B3F">
    <w:pPr>
      <w:pStyle w:val="Footer"/>
      <w:rPr>
        <w:noProof/>
      </w:rPr>
    </w:pPr>
  </w:p>
  <w:p w14:paraId="736ADFFF" w14:textId="77C33E78" w:rsidR="00C37E9B" w:rsidRDefault="006D4606" w:rsidP="00D0180C">
    <w:pPr>
      <w:pStyle w:val="Footer"/>
      <w:jc w:val="right"/>
    </w:pPr>
    <w:r>
      <w:rPr>
        <w:noProof/>
      </w:rPr>
      <w:drawing>
        <wp:inline distT="0" distB="0" distL="0" distR="0" wp14:anchorId="02AFFCBB" wp14:editId="5D0DDC24">
          <wp:extent cx="7040880" cy="616738"/>
          <wp:effectExtent l="0" t="0" r="7620" b="0"/>
          <wp:docPr id="10" name="Picture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0880" cy="616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7F15C" w14:textId="77777777" w:rsidR="00B9692A" w:rsidRDefault="00B9692A" w:rsidP="00C37E9B">
      <w:pPr>
        <w:spacing w:after="0" w:line="240" w:lineRule="auto"/>
      </w:pPr>
      <w:r>
        <w:separator/>
      </w:r>
    </w:p>
  </w:footnote>
  <w:footnote w:type="continuationSeparator" w:id="0">
    <w:p w14:paraId="0CEE384D" w14:textId="77777777" w:rsidR="00B9692A" w:rsidRDefault="00B9692A" w:rsidP="00C37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B4381" w14:textId="19249579" w:rsidR="00C37E9B" w:rsidRDefault="009D1B8C" w:rsidP="00377B90">
    <w:pPr>
      <w:pStyle w:val="Header"/>
      <w:rPr>
        <w:noProof/>
      </w:rPr>
    </w:pPr>
    <w:r>
      <w:rPr>
        <w:noProof/>
      </w:rPr>
      <w:drawing>
        <wp:inline distT="0" distB="0" distL="0" distR="0" wp14:anchorId="2FBAB058" wp14:editId="0DE40C42">
          <wp:extent cx="7040880" cy="1040677"/>
          <wp:effectExtent l="0" t="0" r="0" b="7620"/>
          <wp:docPr id="9" name="Picture 9" descr="Text&#10;&#10;AI-generated content may be incorrect.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Text&#10;&#10;AI-generated content may be incorrect.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0880" cy="10406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7CwNDK0sDACMpR0lIJTi4sz8/NACgyNagHVuSF8LQAAAA=="/>
  </w:docVars>
  <w:rsids>
    <w:rsidRoot w:val="00C37E9B"/>
    <w:rsid w:val="00014FB0"/>
    <w:rsid w:val="0002110B"/>
    <w:rsid w:val="0002118C"/>
    <w:rsid w:val="000216B0"/>
    <w:rsid w:val="000A6E8D"/>
    <w:rsid w:val="000D4AE7"/>
    <w:rsid w:val="000E6B3C"/>
    <w:rsid w:val="000F133E"/>
    <w:rsid w:val="000F6904"/>
    <w:rsid w:val="001068B1"/>
    <w:rsid w:val="00125515"/>
    <w:rsid w:val="001A15B6"/>
    <w:rsid w:val="001B4A48"/>
    <w:rsid w:val="001C2D68"/>
    <w:rsid w:val="001C3C47"/>
    <w:rsid w:val="001E1692"/>
    <w:rsid w:val="001E37A9"/>
    <w:rsid w:val="00202B84"/>
    <w:rsid w:val="0021212F"/>
    <w:rsid w:val="00230994"/>
    <w:rsid w:val="00230D1F"/>
    <w:rsid w:val="0023615D"/>
    <w:rsid w:val="00262962"/>
    <w:rsid w:val="00272F9D"/>
    <w:rsid w:val="00274328"/>
    <w:rsid w:val="00284C8E"/>
    <w:rsid w:val="00291305"/>
    <w:rsid w:val="002A250E"/>
    <w:rsid w:val="002C4465"/>
    <w:rsid w:val="003056E0"/>
    <w:rsid w:val="00314F0F"/>
    <w:rsid w:val="00333AFB"/>
    <w:rsid w:val="00341BB3"/>
    <w:rsid w:val="0035026C"/>
    <w:rsid w:val="00354A79"/>
    <w:rsid w:val="003556B0"/>
    <w:rsid w:val="00377B90"/>
    <w:rsid w:val="003D60B9"/>
    <w:rsid w:val="003E0A24"/>
    <w:rsid w:val="004008B5"/>
    <w:rsid w:val="00417133"/>
    <w:rsid w:val="00424942"/>
    <w:rsid w:val="00436992"/>
    <w:rsid w:val="00453A9D"/>
    <w:rsid w:val="0046163B"/>
    <w:rsid w:val="00463FE6"/>
    <w:rsid w:val="004E14A5"/>
    <w:rsid w:val="004E72BC"/>
    <w:rsid w:val="004F28EE"/>
    <w:rsid w:val="0051261D"/>
    <w:rsid w:val="00531F4A"/>
    <w:rsid w:val="00536FEF"/>
    <w:rsid w:val="00544CD5"/>
    <w:rsid w:val="00555011"/>
    <w:rsid w:val="005662AF"/>
    <w:rsid w:val="00574C16"/>
    <w:rsid w:val="00596EB6"/>
    <w:rsid w:val="00611944"/>
    <w:rsid w:val="00617201"/>
    <w:rsid w:val="00624B50"/>
    <w:rsid w:val="006320AE"/>
    <w:rsid w:val="0067180B"/>
    <w:rsid w:val="00681CD1"/>
    <w:rsid w:val="00691F57"/>
    <w:rsid w:val="006B363B"/>
    <w:rsid w:val="006D4606"/>
    <w:rsid w:val="006E10FD"/>
    <w:rsid w:val="006E3032"/>
    <w:rsid w:val="006F4366"/>
    <w:rsid w:val="007004A8"/>
    <w:rsid w:val="0071196B"/>
    <w:rsid w:val="00721F22"/>
    <w:rsid w:val="0072602E"/>
    <w:rsid w:val="00753F01"/>
    <w:rsid w:val="00760522"/>
    <w:rsid w:val="00792A3D"/>
    <w:rsid w:val="0079486B"/>
    <w:rsid w:val="007A0135"/>
    <w:rsid w:val="007A791E"/>
    <w:rsid w:val="007E093B"/>
    <w:rsid w:val="007E7B3F"/>
    <w:rsid w:val="00801B51"/>
    <w:rsid w:val="00803696"/>
    <w:rsid w:val="008061FD"/>
    <w:rsid w:val="008149DD"/>
    <w:rsid w:val="00817646"/>
    <w:rsid w:val="00827A7A"/>
    <w:rsid w:val="008362FF"/>
    <w:rsid w:val="008407A0"/>
    <w:rsid w:val="00840E7C"/>
    <w:rsid w:val="00854B33"/>
    <w:rsid w:val="00861FC6"/>
    <w:rsid w:val="008803EE"/>
    <w:rsid w:val="00883691"/>
    <w:rsid w:val="008846C4"/>
    <w:rsid w:val="008C209A"/>
    <w:rsid w:val="008D613B"/>
    <w:rsid w:val="009406B6"/>
    <w:rsid w:val="00942C76"/>
    <w:rsid w:val="00966F36"/>
    <w:rsid w:val="00976622"/>
    <w:rsid w:val="00985D77"/>
    <w:rsid w:val="00991A2D"/>
    <w:rsid w:val="009A4F42"/>
    <w:rsid w:val="009B406B"/>
    <w:rsid w:val="009D1B8C"/>
    <w:rsid w:val="009D57B7"/>
    <w:rsid w:val="009E68A7"/>
    <w:rsid w:val="00A120BE"/>
    <w:rsid w:val="00A425B4"/>
    <w:rsid w:val="00A533D3"/>
    <w:rsid w:val="00A53AAB"/>
    <w:rsid w:val="00A65E84"/>
    <w:rsid w:val="00A73277"/>
    <w:rsid w:val="00A91D97"/>
    <w:rsid w:val="00A95FCC"/>
    <w:rsid w:val="00A96EDA"/>
    <w:rsid w:val="00B11D13"/>
    <w:rsid w:val="00B1602A"/>
    <w:rsid w:val="00B857A3"/>
    <w:rsid w:val="00B9692A"/>
    <w:rsid w:val="00BB68FE"/>
    <w:rsid w:val="00BF0BDC"/>
    <w:rsid w:val="00C03E78"/>
    <w:rsid w:val="00C12CCD"/>
    <w:rsid w:val="00C37E9B"/>
    <w:rsid w:val="00C57425"/>
    <w:rsid w:val="00C57A85"/>
    <w:rsid w:val="00C60383"/>
    <w:rsid w:val="00C71F2D"/>
    <w:rsid w:val="00C73091"/>
    <w:rsid w:val="00C95C86"/>
    <w:rsid w:val="00C97C46"/>
    <w:rsid w:val="00CB3079"/>
    <w:rsid w:val="00CD0A50"/>
    <w:rsid w:val="00CD47BF"/>
    <w:rsid w:val="00CE267B"/>
    <w:rsid w:val="00D0180C"/>
    <w:rsid w:val="00D04EF9"/>
    <w:rsid w:val="00D724A4"/>
    <w:rsid w:val="00DC4AD6"/>
    <w:rsid w:val="00DD602C"/>
    <w:rsid w:val="00E05E20"/>
    <w:rsid w:val="00E34BF6"/>
    <w:rsid w:val="00E44B13"/>
    <w:rsid w:val="00EB5FFE"/>
    <w:rsid w:val="00EC773A"/>
    <w:rsid w:val="00ED0018"/>
    <w:rsid w:val="00ED1F48"/>
    <w:rsid w:val="00ED2CA5"/>
    <w:rsid w:val="00F02C28"/>
    <w:rsid w:val="00F70FA7"/>
    <w:rsid w:val="00FA08EC"/>
    <w:rsid w:val="00FB68E7"/>
    <w:rsid w:val="00FD5A18"/>
    <w:rsid w:val="1777C41D"/>
    <w:rsid w:val="31EF76D7"/>
    <w:rsid w:val="32DF8BA1"/>
    <w:rsid w:val="79A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07F34"/>
  <w15:chartTrackingRefBased/>
  <w15:docId w15:val="{AAA473D5-542B-45D8-B18B-0394D5520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7E9B"/>
    <w:pPr>
      <w:widowControl w:val="0"/>
      <w:autoSpaceDE w:val="0"/>
      <w:autoSpaceDN w:val="0"/>
      <w:spacing w:after="0" w:line="277" w:lineRule="exact"/>
      <w:ind w:right="117"/>
      <w:jc w:val="right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E9B"/>
  </w:style>
  <w:style w:type="paragraph" w:styleId="Footer">
    <w:name w:val="footer"/>
    <w:basedOn w:val="Normal"/>
    <w:link w:val="FooterChar"/>
    <w:uiPriority w:val="99"/>
    <w:unhideWhenUsed/>
    <w:rsid w:val="00C37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E9B"/>
  </w:style>
  <w:style w:type="character" w:customStyle="1" w:styleId="Heading1Char">
    <w:name w:val="Heading 1 Char"/>
    <w:basedOn w:val="DefaultParagraphFont"/>
    <w:link w:val="Heading1"/>
    <w:uiPriority w:val="9"/>
    <w:rsid w:val="00C37E9B"/>
    <w:rPr>
      <w:rFonts w:ascii="Century Gothic" w:eastAsia="Century Gothic" w:hAnsi="Century Gothic" w:cs="Century Gothic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37E9B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</w:rPr>
  </w:style>
  <w:style w:type="character" w:customStyle="1" w:styleId="BodyTextChar">
    <w:name w:val="Body Text Char"/>
    <w:basedOn w:val="DefaultParagraphFont"/>
    <w:link w:val="BodyText"/>
    <w:uiPriority w:val="1"/>
    <w:rsid w:val="00C37E9B"/>
    <w:rPr>
      <w:rFonts w:ascii="Century Gothic" w:eastAsia="Century Gothic" w:hAnsi="Century Gothic" w:cs="Century Gothic"/>
    </w:rPr>
  </w:style>
  <w:style w:type="character" w:styleId="Hyperlink">
    <w:name w:val="Hyperlink"/>
    <w:basedOn w:val="DefaultParagraphFont"/>
    <w:uiPriority w:val="99"/>
    <w:unhideWhenUsed/>
    <w:rsid w:val="008061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1F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6296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1B4A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ots.internships@ct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hyperlink" Target="https://portal.ct.gov/sot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portal.ct.gov/sot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66EE8-FF28-4EBF-8FF9-7522A41FFB56}"/>
      </w:docPartPr>
      <w:docPartBody>
        <w:p w:rsidR="000342DA" w:rsidRDefault="00B857A3"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463B4-18A8-4271-8405-93EFC5B3AFDD}"/>
      </w:docPartPr>
      <w:docPartBody>
        <w:p w:rsidR="000342DA" w:rsidRDefault="00B857A3">
          <w:r w:rsidRPr="003B15F8">
            <w:rPr>
              <w:rStyle w:val="PlaceholderText"/>
            </w:rPr>
            <w:t>Choose an item.</w:t>
          </w:r>
        </w:p>
      </w:docPartBody>
    </w:docPart>
    <w:docPart>
      <w:docPartPr>
        <w:name w:val="6CEE7EA3816E420BB00CF186EFA81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09F97-07AE-4BAA-A15B-245834CAC304}"/>
      </w:docPartPr>
      <w:docPartBody>
        <w:p w:rsidR="000342DA" w:rsidRDefault="00B857A3" w:rsidP="00B857A3">
          <w:pPr>
            <w:pStyle w:val="6CEE7EA3816E420BB00CF186EFA81F38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446F3443064F87B3E2C48D1027A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333E5-9B75-4F4E-ACBE-4ACCEDBC55ED}"/>
      </w:docPartPr>
      <w:docPartBody>
        <w:p w:rsidR="000342DA" w:rsidRDefault="00B857A3" w:rsidP="00B857A3">
          <w:pPr>
            <w:pStyle w:val="02446F3443064F87B3E2C48D1027A356"/>
          </w:pPr>
          <w:r w:rsidRPr="003B15F8">
            <w:rPr>
              <w:rStyle w:val="PlaceholderText"/>
            </w:rPr>
            <w:t>Click or tap to enter a date.</w:t>
          </w:r>
        </w:p>
      </w:docPartBody>
    </w:docPart>
    <w:docPart>
      <w:docPartPr>
        <w:name w:val="80F009EA554A4E3AB6A0005F2C985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5F917-81A7-40EA-BE41-C3B6D5C94DD3}"/>
      </w:docPartPr>
      <w:docPartBody>
        <w:p w:rsidR="000342DA" w:rsidRDefault="00B857A3" w:rsidP="00B857A3">
          <w:pPr>
            <w:pStyle w:val="80F009EA554A4E3AB6A0005F2C98545A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05C15255B74F0CA901ABEFF27B7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D052C-D05D-46B6-BED2-B00FF57EC1AE}"/>
      </w:docPartPr>
      <w:docPartBody>
        <w:p w:rsidR="000342DA" w:rsidRDefault="00B857A3" w:rsidP="00B857A3">
          <w:pPr>
            <w:pStyle w:val="A405C15255B74F0CA901ABEFF27B77D6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2EEF71A1742C192810B573853E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24C1A-E2B2-40FE-BD84-86800251F5C0}"/>
      </w:docPartPr>
      <w:docPartBody>
        <w:p w:rsidR="000342DA" w:rsidRDefault="00B857A3" w:rsidP="00B857A3">
          <w:pPr>
            <w:pStyle w:val="CEB2EEF71A1742C192810B573853E3E3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38C756B4944E078BB85E6486ACA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BD98C-D6F5-4AFF-96AD-9745091FE6CD}"/>
      </w:docPartPr>
      <w:docPartBody>
        <w:p w:rsidR="000342DA" w:rsidRDefault="00B857A3" w:rsidP="00B857A3">
          <w:pPr>
            <w:pStyle w:val="6738C756B4944E078BB85E6486ACAC0B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6B475FEA71477CAAD487F5733B4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7ABCF-0017-433A-AE6B-98B1DCC37FCA}"/>
      </w:docPartPr>
      <w:docPartBody>
        <w:p w:rsidR="000342DA" w:rsidRDefault="00B857A3" w:rsidP="00B857A3">
          <w:pPr>
            <w:pStyle w:val="516B475FEA71477CAAD487F5733B420A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53FE49CF3E453F9304EAAD6034E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AB693-F569-455B-BA2E-9CF458228393}"/>
      </w:docPartPr>
      <w:docPartBody>
        <w:p w:rsidR="000342DA" w:rsidRDefault="00B857A3" w:rsidP="00B857A3">
          <w:pPr>
            <w:pStyle w:val="8B53FE49CF3E453F9304EAAD6034ECA4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03CB8DB9A74DC38D979446225A9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08739-7310-42D6-ABC8-729F917920A9}"/>
      </w:docPartPr>
      <w:docPartBody>
        <w:p w:rsidR="000342DA" w:rsidRDefault="00B857A3" w:rsidP="00B857A3">
          <w:pPr>
            <w:pStyle w:val="9903CB8DB9A74DC38D979446225A9DF3"/>
          </w:pPr>
          <w:r w:rsidRPr="003B15F8">
            <w:rPr>
              <w:rStyle w:val="PlaceholderText"/>
            </w:rPr>
            <w:t>Choose an item.</w:t>
          </w:r>
        </w:p>
      </w:docPartBody>
    </w:docPart>
    <w:docPart>
      <w:docPartPr>
        <w:name w:val="8B4B15342A9F4B2286F7253568B4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5EA29-8C89-4010-8BE1-475F9D8392D9}"/>
      </w:docPartPr>
      <w:docPartBody>
        <w:p w:rsidR="000342DA" w:rsidRDefault="00B857A3" w:rsidP="00B857A3">
          <w:pPr>
            <w:pStyle w:val="8B4B15342A9F4B2286F7253568B4A61C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61409FE81D42EE8AE2684DBCF6E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9CF4E-7365-40E6-A933-77EA83AC276F}"/>
      </w:docPartPr>
      <w:docPartBody>
        <w:p w:rsidR="00C85B89" w:rsidRDefault="002A250E" w:rsidP="002A250E">
          <w:pPr>
            <w:pStyle w:val="DD61409FE81D42EE8AE2684DBCF6E690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22C7F4B931449187616E2976E8F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E92C4-5FC8-4264-BACA-0F7244A96B3C}"/>
      </w:docPartPr>
      <w:docPartBody>
        <w:p w:rsidR="00C85B89" w:rsidRDefault="002A250E" w:rsidP="002A250E">
          <w:pPr>
            <w:pStyle w:val="8F22C7F4B931449187616E2976E8F882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5F2F5DF2724980942F294D20572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6A9C7-3ED9-4E38-847E-E33D8181A035}"/>
      </w:docPartPr>
      <w:docPartBody>
        <w:p w:rsidR="00C85B89" w:rsidRDefault="002A250E" w:rsidP="002A250E">
          <w:pPr>
            <w:pStyle w:val="EA5F2F5DF2724980942F294D205726B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8007FA9A7643889505EB50FAE5B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66DCA-7C0A-4E06-B317-3F4FA0BC5376}"/>
      </w:docPartPr>
      <w:docPartBody>
        <w:p w:rsidR="00F14415" w:rsidRDefault="008362FF" w:rsidP="008362FF">
          <w:pPr>
            <w:pStyle w:val="498007FA9A7643889505EB50FAE5BED5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65402DFAD4C6CB6F78C15BCFC2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E46A5-EDA3-4EAE-BFF1-494115F32F67}"/>
      </w:docPartPr>
      <w:docPartBody>
        <w:p w:rsidR="00F14415" w:rsidRDefault="008362FF" w:rsidP="008362FF">
          <w:pPr>
            <w:pStyle w:val="9B365402DFAD4C6CB6F78C15BCFC2F82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11466CB114F87AF315353ABD61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FB467-2831-471A-B4A6-E958353FF036}"/>
      </w:docPartPr>
      <w:docPartBody>
        <w:p w:rsidR="00000000" w:rsidRDefault="003B462E" w:rsidP="003B462E">
          <w:pPr>
            <w:pStyle w:val="D4211466CB114F87AF315353ABD6172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B4684510DF4851AC00DC53C33EC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D19A3-46F9-4652-AB51-9FE53FEF7C5B}"/>
      </w:docPartPr>
      <w:docPartBody>
        <w:p w:rsidR="00000000" w:rsidRDefault="003B462E" w:rsidP="003B462E">
          <w:pPr>
            <w:pStyle w:val="4AB4684510DF4851AC00DC53C33EC51C"/>
          </w:pPr>
          <w:r w:rsidRPr="003B15F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7A3"/>
    <w:rsid w:val="000342DA"/>
    <w:rsid w:val="002A250E"/>
    <w:rsid w:val="003B462E"/>
    <w:rsid w:val="005E59D6"/>
    <w:rsid w:val="006E5612"/>
    <w:rsid w:val="007444C5"/>
    <w:rsid w:val="008362FF"/>
    <w:rsid w:val="00844B9B"/>
    <w:rsid w:val="009C68A5"/>
    <w:rsid w:val="00B857A3"/>
    <w:rsid w:val="00C85B89"/>
    <w:rsid w:val="00EC4478"/>
    <w:rsid w:val="00ED0018"/>
    <w:rsid w:val="00ED2CA5"/>
    <w:rsid w:val="00F14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462E"/>
    <w:rPr>
      <w:color w:val="808080"/>
    </w:rPr>
  </w:style>
  <w:style w:type="paragraph" w:customStyle="1" w:styleId="6CEE7EA3816E420BB00CF186EFA81F38">
    <w:name w:val="6CEE7EA3816E420BB00CF186EFA81F38"/>
    <w:rsid w:val="00B857A3"/>
    <w:rPr>
      <w:rFonts w:eastAsiaTheme="minorHAnsi"/>
    </w:rPr>
  </w:style>
  <w:style w:type="paragraph" w:customStyle="1" w:styleId="02446F3443064F87B3E2C48D1027A356">
    <w:name w:val="02446F3443064F87B3E2C48D1027A356"/>
    <w:rsid w:val="00B857A3"/>
    <w:rPr>
      <w:rFonts w:eastAsiaTheme="minorHAnsi"/>
    </w:rPr>
  </w:style>
  <w:style w:type="paragraph" w:customStyle="1" w:styleId="80F009EA554A4E3AB6A0005F2C98545A">
    <w:name w:val="80F009EA554A4E3AB6A0005F2C98545A"/>
    <w:rsid w:val="00B857A3"/>
    <w:rPr>
      <w:rFonts w:eastAsiaTheme="minorHAnsi"/>
    </w:rPr>
  </w:style>
  <w:style w:type="paragraph" w:customStyle="1" w:styleId="A405C15255B74F0CA901ABEFF27B77D6">
    <w:name w:val="A405C15255B74F0CA901ABEFF27B77D6"/>
    <w:rsid w:val="00B857A3"/>
    <w:rPr>
      <w:rFonts w:eastAsiaTheme="minorHAnsi"/>
    </w:rPr>
  </w:style>
  <w:style w:type="paragraph" w:customStyle="1" w:styleId="CEB2EEF71A1742C192810B573853E3E3">
    <w:name w:val="CEB2EEF71A1742C192810B573853E3E3"/>
    <w:rsid w:val="00B857A3"/>
    <w:rPr>
      <w:rFonts w:eastAsiaTheme="minorHAnsi"/>
    </w:rPr>
  </w:style>
  <w:style w:type="paragraph" w:customStyle="1" w:styleId="6738C756B4944E078BB85E6486ACAC0B">
    <w:name w:val="6738C756B4944E078BB85E6486ACAC0B"/>
    <w:rsid w:val="00B857A3"/>
    <w:rPr>
      <w:rFonts w:eastAsiaTheme="minorHAnsi"/>
    </w:rPr>
  </w:style>
  <w:style w:type="paragraph" w:customStyle="1" w:styleId="516B475FEA71477CAAD487F5733B420A">
    <w:name w:val="516B475FEA71477CAAD487F5733B420A"/>
    <w:rsid w:val="00B857A3"/>
    <w:rPr>
      <w:rFonts w:eastAsiaTheme="minorHAnsi"/>
    </w:rPr>
  </w:style>
  <w:style w:type="paragraph" w:customStyle="1" w:styleId="8B53FE49CF3E453F9304EAAD6034ECA4">
    <w:name w:val="8B53FE49CF3E453F9304EAAD6034ECA4"/>
    <w:rsid w:val="00B857A3"/>
    <w:rPr>
      <w:rFonts w:eastAsiaTheme="minorHAnsi"/>
    </w:rPr>
  </w:style>
  <w:style w:type="paragraph" w:customStyle="1" w:styleId="9903CB8DB9A74DC38D979446225A9DF3">
    <w:name w:val="9903CB8DB9A74DC38D979446225A9DF3"/>
    <w:rsid w:val="00B857A3"/>
    <w:rPr>
      <w:rFonts w:eastAsiaTheme="minorHAnsi"/>
    </w:rPr>
  </w:style>
  <w:style w:type="paragraph" w:customStyle="1" w:styleId="8B4B15342A9F4B2286F7253568B4A61C">
    <w:name w:val="8B4B15342A9F4B2286F7253568B4A61C"/>
    <w:rsid w:val="00B857A3"/>
    <w:rPr>
      <w:rFonts w:eastAsiaTheme="minorHAnsi"/>
    </w:rPr>
  </w:style>
  <w:style w:type="paragraph" w:customStyle="1" w:styleId="78C62409400F447787FBE21672A7043B">
    <w:name w:val="78C62409400F447787FBE21672A7043B"/>
    <w:rsid w:val="00B857A3"/>
  </w:style>
  <w:style w:type="paragraph" w:customStyle="1" w:styleId="0D46F58E7C98405891BBA447318A7D49">
    <w:name w:val="0D46F58E7C98405891BBA447318A7D49"/>
    <w:rsid w:val="00B857A3"/>
  </w:style>
  <w:style w:type="paragraph" w:customStyle="1" w:styleId="49DF80B1CD544F38AD6E800FDFC57E59">
    <w:name w:val="49DF80B1CD544F38AD6E800FDFC57E59"/>
    <w:rsid w:val="00B857A3"/>
  </w:style>
  <w:style w:type="paragraph" w:customStyle="1" w:styleId="380F347840034AA3B9EE962FAA529329">
    <w:name w:val="380F347840034AA3B9EE962FAA529329"/>
    <w:rsid w:val="00B857A3"/>
  </w:style>
  <w:style w:type="paragraph" w:customStyle="1" w:styleId="036DD69971EF4A8F9FDE9B2D36908FC9">
    <w:name w:val="036DD69971EF4A8F9FDE9B2D36908FC9"/>
    <w:rsid w:val="00B857A3"/>
  </w:style>
  <w:style w:type="paragraph" w:customStyle="1" w:styleId="DD61409FE81D42EE8AE2684DBCF6E690">
    <w:name w:val="DD61409FE81D42EE8AE2684DBCF6E690"/>
    <w:rsid w:val="002A250E"/>
  </w:style>
  <w:style w:type="paragraph" w:customStyle="1" w:styleId="8F22C7F4B931449187616E2976E8F882">
    <w:name w:val="8F22C7F4B931449187616E2976E8F882"/>
    <w:rsid w:val="002A250E"/>
  </w:style>
  <w:style w:type="paragraph" w:customStyle="1" w:styleId="EA5F2F5DF2724980942F294D205726B9">
    <w:name w:val="EA5F2F5DF2724980942F294D205726B9"/>
    <w:rsid w:val="002A250E"/>
  </w:style>
  <w:style w:type="paragraph" w:customStyle="1" w:styleId="498007FA9A7643889505EB50FAE5BED5">
    <w:name w:val="498007FA9A7643889505EB50FAE5BED5"/>
    <w:rsid w:val="008362FF"/>
    <w:rPr>
      <w:kern w:val="2"/>
      <w14:ligatures w14:val="standardContextual"/>
    </w:rPr>
  </w:style>
  <w:style w:type="paragraph" w:customStyle="1" w:styleId="9B365402DFAD4C6CB6F78C15BCFC2F82">
    <w:name w:val="9B365402DFAD4C6CB6F78C15BCFC2F82"/>
    <w:rsid w:val="008362FF"/>
    <w:rPr>
      <w:kern w:val="2"/>
      <w14:ligatures w14:val="standardContextual"/>
    </w:rPr>
  </w:style>
  <w:style w:type="paragraph" w:customStyle="1" w:styleId="D4211466CB114F87AF315353ABD61729">
    <w:name w:val="D4211466CB114F87AF315353ABD61729"/>
    <w:rsid w:val="003B462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B4684510DF4851AC00DC53C33EC51C">
    <w:name w:val="4AB4684510DF4851AC00DC53C33EC51C"/>
    <w:rsid w:val="003B462E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CEDCCD95607245B9FD96E4B62A6F3C" ma:contentTypeVersion="18" ma:contentTypeDescription="Create a new document." ma:contentTypeScope="" ma:versionID="812e6be8918c6a292dcacb4ae4aa3fea">
  <xsd:schema xmlns:xsd="http://www.w3.org/2001/XMLSchema" xmlns:xs="http://www.w3.org/2001/XMLSchema" xmlns:p="http://schemas.microsoft.com/office/2006/metadata/properties" xmlns:ns2="93df683d-6c4f-4202-98aa-65ad7520c0a1" xmlns:ns3="d166e982-5898-4485-b5a3-3530d2b31a9c" targetNamespace="http://schemas.microsoft.com/office/2006/metadata/properties" ma:root="true" ma:fieldsID="e279d69a9a2508c1a5bbd752ab0456fd" ns2:_="" ns3:_="">
    <xsd:import namespace="93df683d-6c4f-4202-98aa-65ad7520c0a1"/>
    <xsd:import namespace="d166e982-5898-4485-b5a3-3530d2b31a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  <xsd:element ref="ns2:C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f683d-6c4f-4202-98aa-65ad7520c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be3ee5-5d72-4a78-bfe6-04ec15899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Call" ma:index="24" nillable="true" ma:displayName="Call" ma:format="Dropdown" ma:internalName="Call">
      <xsd:simpleType>
        <xsd:union memberTypes="dms:Text">
          <xsd:simpleType>
            <xsd:restriction base="dms:Choice">
              <xsd:enumeration value="Choice 1"/>
              <xsd:enumeration value="Choice 2"/>
              <xsd:enumeration value="Choice 3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6e982-5898-4485-b5a3-3530d2b31a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d5a16cef-04e3-4bd1-b14f-46f0b60a77cf}" ma:internalName="TaxCatchAll" ma:showField="CatchAllData" ma:web="d166e982-5898-4485-b5a3-3530d2b31a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166e982-5898-4485-b5a3-3530d2b31a9c" xsi:nil="true"/>
    <lcf76f155ced4ddcb4097134ff3c332f xmlns="93df683d-6c4f-4202-98aa-65ad7520c0a1">
      <Terms xmlns="http://schemas.microsoft.com/office/infopath/2007/PartnerControls"/>
    </lcf76f155ced4ddcb4097134ff3c332f>
    <SharedWithUsers xmlns="d166e982-5898-4485-b5a3-3530d2b31a9c">
      <UserInfo>
        <DisplayName>Black, Annie V</DisplayName>
        <AccountId>41</AccountId>
        <AccountType/>
      </UserInfo>
      <UserInfo>
        <DisplayName>Kozin, Jacqueline</DisplayName>
        <AccountId>13</AccountId>
        <AccountType/>
      </UserInfo>
    </SharedWithUsers>
    <Call xmlns="93df683d-6c4f-4202-98aa-65ad7520c0a1" xsi:nil="true"/>
  </documentManagement>
</p:properties>
</file>

<file path=customXml/itemProps1.xml><?xml version="1.0" encoding="utf-8"?>
<ds:datastoreItem xmlns:ds="http://schemas.openxmlformats.org/officeDocument/2006/customXml" ds:itemID="{CF02A65C-7764-43D1-9BFD-08C8D00ED6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8C124F-EC53-4450-9C41-C99F35F91F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50A154-EBF8-4C60-8613-931C74209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f683d-6c4f-4202-98aa-65ad7520c0a1"/>
    <ds:schemaRef ds:uri="d166e982-5898-4485-b5a3-3530d2b31a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3EF447-7789-4D3A-9599-888C6A9DEA55}">
  <ds:schemaRefs>
    <ds:schemaRef ds:uri="http://schemas.microsoft.com/office/2006/metadata/properties"/>
    <ds:schemaRef ds:uri="http://schemas.microsoft.com/office/infopath/2007/PartnerControls"/>
    <ds:schemaRef ds:uri="d166e982-5898-4485-b5a3-3530d2b31a9c"/>
    <ds:schemaRef ds:uri="93df683d-6c4f-4202-98aa-65ad7520c0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6</Words>
  <Characters>1645</Characters>
  <Application>Microsoft Office Word</Application>
  <DocSecurity>0</DocSecurity>
  <Lines>25</Lines>
  <Paragraphs>27</Paragraphs>
  <ScaleCrop>false</ScaleCrop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terlee, Eliza</dc:creator>
  <cp:keywords/>
  <dc:description/>
  <cp:lastModifiedBy>Black, Annie V</cp:lastModifiedBy>
  <cp:revision>28</cp:revision>
  <dcterms:created xsi:type="dcterms:W3CDTF">2023-11-01T18:00:00Z</dcterms:created>
  <dcterms:modified xsi:type="dcterms:W3CDTF">2026-02-1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71209ce182b5532295ad01f7de32b88c2ad849bdb43ae6d5f502c176571114</vt:lpwstr>
  </property>
  <property fmtid="{D5CDD505-2E9C-101B-9397-08002B2CF9AE}" pid="3" name="ContentTypeId">
    <vt:lpwstr>0x01010082CEDCCD95607245B9FD96E4B62A6F3C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